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01AF1" w14:textId="77777777" w:rsidR="001A2775" w:rsidRDefault="001A2775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4565D06E" w14:textId="52D9B34B" w:rsidR="000546FC" w:rsidRPr="005160A2" w:rsidRDefault="006D3D1F" w:rsidP="00CD0EAB">
      <w:pPr>
        <w:spacing w:after="0" w:line="360" w:lineRule="auto"/>
        <w:rPr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שם הקורס</w:t>
      </w:r>
      <w:r w:rsidR="00CF3177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="00A16291"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A16291" w:rsidRPr="005160A2">
        <w:rPr>
          <w:rFonts w:hint="cs"/>
          <w:sz w:val="24"/>
          <w:szCs w:val="24"/>
          <w:rtl/>
        </w:rPr>
        <w:t>(בעברית)</w:t>
      </w:r>
    </w:p>
    <w:p w14:paraId="6DF9DE88" w14:textId="77777777" w:rsidR="00A16291" w:rsidRPr="005160A2" w:rsidRDefault="00A16291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b/>
          <w:bCs/>
          <w:sz w:val="24"/>
          <w:szCs w:val="24"/>
          <w:highlight w:val="yellow"/>
          <w:rtl/>
        </w:rPr>
        <w:t xml:space="preserve">שם </w:t>
      </w:r>
      <w:r w:rsidRPr="005160A2">
        <w:rPr>
          <w:rFonts w:hint="cs"/>
          <w:b/>
          <w:bCs/>
          <w:sz w:val="24"/>
          <w:szCs w:val="24"/>
          <w:highlight w:val="yellow"/>
          <w:rtl/>
        </w:rPr>
        <w:t>הקורס</w:t>
      </w:r>
      <w:r w:rsidR="00CF3177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Pr="005160A2">
        <w:rPr>
          <w:rFonts w:hint="cs"/>
          <w:b/>
          <w:bCs/>
          <w:sz w:val="24"/>
          <w:szCs w:val="24"/>
          <w:rtl/>
        </w:rPr>
        <w:t xml:space="preserve"> </w:t>
      </w:r>
      <w:r w:rsidRPr="005160A2">
        <w:rPr>
          <w:rFonts w:hint="cs"/>
          <w:sz w:val="24"/>
          <w:szCs w:val="24"/>
          <w:rtl/>
        </w:rPr>
        <w:t>(באנגלית)</w:t>
      </w:r>
    </w:p>
    <w:p w14:paraId="25DAE7B1" w14:textId="77777777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שם המרצה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</w:p>
    <w:p w14:paraId="59F73483" w14:textId="77777777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קוד הקורס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</w:p>
    <w:p w14:paraId="7BA65CCE" w14:textId="77777777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היקף הקורס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9908A8" w:rsidRPr="005160A2">
        <w:rPr>
          <w:rFonts w:hint="cs"/>
          <w:sz w:val="24"/>
          <w:szCs w:val="24"/>
          <w:rtl/>
        </w:rPr>
        <w:t>(</w:t>
      </w:r>
      <w:r w:rsidRPr="005160A2">
        <w:rPr>
          <w:rFonts w:hint="cs"/>
          <w:sz w:val="24"/>
          <w:szCs w:val="24"/>
          <w:rtl/>
        </w:rPr>
        <w:t>ש"ש</w:t>
      </w:r>
      <w:r w:rsidR="009908A8" w:rsidRPr="005160A2">
        <w:rPr>
          <w:rFonts w:hint="cs"/>
          <w:sz w:val="24"/>
          <w:szCs w:val="24"/>
          <w:rtl/>
        </w:rPr>
        <w:t>)</w:t>
      </w:r>
    </w:p>
    <w:p w14:paraId="38433529" w14:textId="77777777" w:rsidR="00A16291" w:rsidRPr="005160A2" w:rsidRDefault="00A16291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סוג הקורס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="00F6795F"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F6795F" w:rsidRPr="005160A2">
        <w:rPr>
          <w:rFonts w:hint="cs"/>
          <w:sz w:val="24"/>
          <w:szCs w:val="24"/>
          <w:rtl/>
        </w:rPr>
        <w:t>(עיוני/סדנה/מקוון)</w:t>
      </w:r>
    </w:p>
    <w:p w14:paraId="055B3626" w14:textId="77777777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דרישות נוכחות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="00F6795F"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F6795F" w:rsidRPr="005160A2">
        <w:rPr>
          <w:rFonts w:hint="cs"/>
          <w:sz w:val="24"/>
          <w:szCs w:val="24"/>
          <w:rtl/>
        </w:rPr>
        <w:t>(באחוזים)</w:t>
      </w:r>
    </w:p>
    <w:p w14:paraId="1738F186" w14:textId="77777777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דרישות קדם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</w:p>
    <w:p w14:paraId="7E96717A" w14:textId="2FBF0ABE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שנה אקדמית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="00F6795F"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F6795F" w:rsidRPr="005160A2">
        <w:rPr>
          <w:rFonts w:hint="cs"/>
          <w:sz w:val="24"/>
          <w:szCs w:val="24"/>
          <w:rtl/>
        </w:rPr>
        <w:t>תש</w:t>
      </w:r>
      <w:r w:rsidR="00CF3177" w:rsidRPr="005160A2">
        <w:rPr>
          <w:rFonts w:hint="cs"/>
          <w:sz w:val="24"/>
          <w:szCs w:val="24"/>
          <w:rtl/>
        </w:rPr>
        <w:t>פ"</w:t>
      </w:r>
      <w:r w:rsidR="001A2775">
        <w:rPr>
          <w:rFonts w:hint="cs"/>
          <w:sz w:val="24"/>
          <w:szCs w:val="24"/>
          <w:rtl/>
        </w:rPr>
        <w:t>ג</w:t>
      </w:r>
    </w:p>
    <w:p w14:paraId="6C8C4051" w14:textId="3CC8DF06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סמסטר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="00F6795F"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CF3177" w:rsidRPr="005160A2">
        <w:rPr>
          <w:rFonts w:hint="cs"/>
          <w:sz w:val="24"/>
          <w:szCs w:val="24"/>
          <w:rtl/>
        </w:rPr>
        <w:t>(א/ב/</w:t>
      </w:r>
      <w:r w:rsidR="002A737D">
        <w:rPr>
          <w:rFonts w:hint="cs"/>
          <w:sz w:val="24"/>
          <w:szCs w:val="24"/>
          <w:rtl/>
        </w:rPr>
        <w:t>קיץ/</w:t>
      </w:r>
      <w:r w:rsidR="00CF3177" w:rsidRPr="005160A2">
        <w:rPr>
          <w:rFonts w:hint="cs"/>
          <w:sz w:val="24"/>
          <w:szCs w:val="24"/>
          <w:rtl/>
        </w:rPr>
        <w:t>שנתי)</w:t>
      </w:r>
    </w:p>
    <w:p w14:paraId="5B8C4BF3" w14:textId="61D1D91D" w:rsidR="006D3D1F" w:rsidRPr="005160A2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תואר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="00F6795F"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F6795F" w:rsidRPr="005160A2">
        <w:rPr>
          <w:rFonts w:hint="cs"/>
          <w:sz w:val="24"/>
          <w:szCs w:val="24"/>
          <w:rtl/>
        </w:rPr>
        <w:t>(ראשון, שני,</w:t>
      </w:r>
      <w:r w:rsidR="001A2775">
        <w:rPr>
          <w:rFonts w:hint="cs"/>
          <w:sz w:val="24"/>
          <w:szCs w:val="24"/>
          <w:rtl/>
        </w:rPr>
        <w:t xml:space="preserve"> הסבת אקדמאים להוראה,</w:t>
      </w:r>
      <w:r w:rsidR="00F6795F" w:rsidRPr="005160A2">
        <w:rPr>
          <w:rFonts w:hint="cs"/>
          <w:sz w:val="24"/>
          <w:szCs w:val="24"/>
          <w:rtl/>
        </w:rPr>
        <w:t xml:space="preserve"> </w:t>
      </w:r>
      <w:r w:rsidR="00F6795F" w:rsidRPr="005160A2">
        <w:rPr>
          <w:sz w:val="24"/>
          <w:szCs w:val="24"/>
        </w:rPr>
        <w:t>M.Teach</w:t>
      </w:r>
      <w:r w:rsidR="00F6795F" w:rsidRPr="005160A2">
        <w:rPr>
          <w:rFonts w:hint="cs"/>
          <w:sz w:val="24"/>
          <w:szCs w:val="24"/>
          <w:rtl/>
        </w:rPr>
        <w:t>)</w:t>
      </w:r>
    </w:p>
    <w:p w14:paraId="304A921A" w14:textId="77777777" w:rsidR="006D3D1F" w:rsidRPr="005A768E" w:rsidRDefault="006D3D1F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5160A2">
        <w:rPr>
          <w:rFonts w:hint="cs"/>
          <w:b/>
          <w:bCs/>
          <w:sz w:val="24"/>
          <w:szCs w:val="24"/>
          <w:highlight w:val="yellow"/>
          <w:rtl/>
        </w:rPr>
        <w:t>קמפוס</w:t>
      </w:r>
      <w:r w:rsidR="00F6795F" w:rsidRPr="005160A2">
        <w:rPr>
          <w:rFonts w:hint="cs"/>
          <w:b/>
          <w:bCs/>
          <w:sz w:val="24"/>
          <w:szCs w:val="24"/>
          <w:highlight w:val="yellow"/>
          <w:rtl/>
        </w:rPr>
        <w:t>:</w:t>
      </w:r>
      <w:r w:rsidR="00F6795F" w:rsidRPr="005160A2">
        <w:rPr>
          <w:rFonts w:hint="cs"/>
          <w:b/>
          <w:bCs/>
          <w:sz w:val="24"/>
          <w:szCs w:val="24"/>
          <w:rtl/>
        </w:rPr>
        <w:t xml:space="preserve"> </w:t>
      </w:r>
      <w:r w:rsidR="00F6795F" w:rsidRPr="005160A2">
        <w:rPr>
          <w:rFonts w:hint="cs"/>
          <w:sz w:val="24"/>
          <w:szCs w:val="24"/>
          <w:rtl/>
        </w:rPr>
        <w:t>(תל-אביב/אילת)</w:t>
      </w:r>
    </w:p>
    <w:p w14:paraId="37D3CDB5" w14:textId="77777777" w:rsidR="006D3D1F" w:rsidRPr="005A768E" w:rsidRDefault="006D3D1F" w:rsidP="00CD0EAB">
      <w:pPr>
        <w:spacing w:after="0" w:line="360" w:lineRule="auto"/>
        <w:rPr>
          <w:sz w:val="24"/>
          <w:szCs w:val="24"/>
          <w:rtl/>
        </w:rPr>
      </w:pPr>
    </w:p>
    <w:p w14:paraId="53875F8F" w14:textId="77777777" w:rsidR="00544931" w:rsidRPr="005A768E" w:rsidRDefault="006D3D1F" w:rsidP="00CD0EAB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b/>
          <w:bCs/>
          <w:sz w:val="24"/>
          <w:szCs w:val="24"/>
          <w:highlight w:val="yellow"/>
          <w:rtl/>
        </w:rPr>
        <w:t>תיאור הקורס</w:t>
      </w:r>
      <w:r w:rsidRPr="005A768E">
        <w:rPr>
          <w:rFonts w:hint="cs"/>
          <w:sz w:val="24"/>
          <w:szCs w:val="24"/>
          <w:rtl/>
        </w:rPr>
        <w:t xml:space="preserve"> </w:t>
      </w:r>
    </w:p>
    <w:p w14:paraId="0B69E3BE" w14:textId="77777777" w:rsidR="006D3D1F" w:rsidRPr="005A768E" w:rsidRDefault="006D3D1F" w:rsidP="00CD0EAB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>תקציר של כמה שורות</w:t>
      </w:r>
      <w:r w:rsidR="00CD0EAB" w:rsidRPr="005A768E">
        <w:rPr>
          <w:rFonts w:hint="cs"/>
          <w:sz w:val="24"/>
          <w:szCs w:val="24"/>
          <w:rtl/>
        </w:rPr>
        <w:t xml:space="preserve"> </w:t>
      </w:r>
      <w:r w:rsidRPr="005A768E">
        <w:rPr>
          <w:rFonts w:hint="cs"/>
          <w:sz w:val="24"/>
          <w:szCs w:val="24"/>
          <w:rtl/>
        </w:rPr>
        <w:t>ה</w:t>
      </w:r>
      <w:r w:rsidR="00CD0EAB" w:rsidRPr="005A768E">
        <w:rPr>
          <w:rFonts w:hint="cs"/>
          <w:sz w:val="24"/>
          <w:szCs w:val="24"/>
          <w:rtl/>
        </w:rPr>
        <w:t>מ</w:t>
      </w:r>
      <w:r w:rsidRPr="005A768E">
        <w:rPr>
          <w:rFonts w:hint="cs"/>
          <w:sz w:val="24"/>
          <w:szCs w:val="24"/>
          <w:rtl/>
        </w:rPr>
        <w:t>תייחס ל</w:t>
      </w:r>
      <w:r w:rsidR="00F447F2" w:rsidRPr="005A768E">
        <w:rPr>
          <w:rFonts w:hint="cs"/>
          <w:sz w:val="24"/>
          <w:szCs w:val="24"/>
          <w:rtl/>
        </w:rPr>
        <w:t>ת</w:t>
      </w:r>
      <w:r w:rsidR="00F6795F" w:rsidRPr="005A768E">
        <w:rPr>
          <w:rFonts w:hint="cs"/>
          <w:sz w:val="24"/>
          <w:szCs w:val="24"/>
          <w:rtl/>
        </w:rPr>
        <w:t>ו</w:t>
      </w:r>
      <w:r w:rsidR="00F447F2" w:rsidRPr="005A768E">
        <w:rPr>
          <w:rFonts w:hint="cs"/>
          <w:sz w:val="24"/>
          <w:szCs w:val="24"/>
          <w:rtl/>
        </w:rPr>
        <w:t>כני הקורס, לרציונל</w:t>
      </w:r>
      <w:r w:rsidR="00CF3177" w:rsidRPr="005A768E">
        <w:rPr>
          <w:rFonts w:hint="cs"/>
          <w:sz w:val="24"/>
          <w:szCs w:val="24"/>
          <w:rtl/>
        </w:rPr>
        <w:t>, לדרכי ההוראה</w:t>
      </w:r>
      <w:r w:rsidR="00F447F2" w:rsidRPr="005A768E">
        <w:rPr>
          <w:rFonts w:hint="cs"/>
          <w:sz w:val="24"/>
          <w:szCs w:val="24"/>
          <w:rtl/>
        </w:rPr>
        <w:t xml:space="preserve"> ולחוויית הלמידה</w:t>
      </w:r>
      <w:r w:rsidR="00EC5AD3" w:rsidRPr="005A768E">
        <w:rPr>
          <w:rFonts w:hint="cs"/>
          <w:sz w:val="24"/>
          <w:szCs w:val="24"/>
          <w:rtl/>
        </w:rPr>
        <w:t>.</w:t>
      </w:r>
      <w:r w:rsidR="00F447F2" w:rsidRPr="005A768E">
        <w:rPr>
          <w:rFonts w:hint="cs"/>
          <w:sz w:val="24"/>
          <w:szCs w:val="24"/>
          <w:rtl/>
        </w:rPr>
        <w:t xml:space="preserve"> </w:t>
      </w:r>
    </w:p>
    <w:p w14:paraId="7852ADFC" w14:textId="77777777" w:rsidR="00544931" w:rsidRPr="005A768E" w:rsidRDefault="00544931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16E9A512" w14:textId="2033FB8B" w:rsidR="006D3D1F" w:rsidRPr="005A768E" w:rsidRDefault="006D3D1F" w:rsidP="00CD0EAB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b/>
          <w:bCs/>
          <w:sz w:val="24"/>
          <w:szCs w:val="24"/>
          <w:highlight w:val="yellow"/>
          <w:rtl/>
        </w:rPr>
        <w:t>מטרות הקורס</w:t>
      </w:r>
      <w:r w:rsidR="00E93621" w:rsidRPr="005A768E">
        <w:rPr>
          <w:rFonts w:hint="cs"/>
          <w:b/>
          <w:bCs/>
          <w:sz w:val="24"/>
          <w:szCs w:val="24"/>
          <w:highlight w:val="yellow"/>
          <w:rtl/>
        </w:rPr>
        <w:t>:</w:t>
      </w:r>
      <w:r w:rsidRPr="005A768E">
        <w:rPr>
          <w:rFonts w:hint="cs"/>
          <w:sz w:val="24"/>
          <w:szCs w:val="24"/>
          <w:rtl/>
        </w:rPr>
        <w:t xml:space="preserve"> </w:t>
      </w:r>
      <w:r w:rsidRPr="005A768E">
        <w:rPr>
          <w:sz w:val="24"/>
          <w:szCs w:val="24"/>
          <w:rtl/>
        </w:rPr>
        <w:br/>
      </w:r>
      <w:r w:rsidRPr="005A768E">
        <w:rPr>
          <w:rFonts w:hint="cs"/>
          <w:sz w:val="24"/>
          <w:szCs w:val="24"/>
          <w:rtl/>
        </w:rPr>
        <w:t xml:space="preserve">הצהרה כללית </w:t>
      </w:r>
      <w:r w:rsidR="000D013F" w:rsidRPr="005A768E">
        <w:rPr>
          <w:rFonts w:hint="cs"/>
          <w:sz w:val="24"/>
          <w:szCs w:val="24"/>
          <w:rtl/>
        </w:rPr>
        <w:t>על הכוונות הלימודיות בקורס מתוך ראייה רחבה של מקום הקורס בתוכנית ההכשרה של הסטודנט</w:t>
      </w:r>
      <w:r w:rsidR="00457DDC">
        <w:rPr>
          <w:rFonts w:hint="cs"/>
          <w:sz w:val="24"/>
          <w:szCs w:val="24"/>
          <w:rtl/>
        </w:rPr>
        <w:t>יות והסטודנטים</w:t>
      </w:r>
      <w:r w:rsidR="00EC5AD3" w:rsidRPr="00DF2E23">
        <w:rPr>
          <w:rFonts w:hint="cs"/>
          <w:sz w:val="24"/>
          <w:szCs w:val="24"/>
          <w:rtl/>
        </w:rPr>
        <w:t>.</w:t>
      </w:r>
      <w:r w:rsidR="000D013F" w:rsidRPr="00DF2E23">
        <w:rPr>
          <w:rFonts w:hint="cs"/>
          <w:sz w:val="24"/>
          <w:szCs w:val="24"/>
          <w:rtl/>
        </w:rPr>
        <w:t xml:space="preserve"> </w:t>
      </w:r>
      <w:r w:rsidR="00CF3177" w:rsidRPr="005160A2">
        <w:rPr>
          <w:rFonts w:hint="cs"/>
          <w:b/>
          <w:bCs/>
          <w:sz w:val="24"/>
          <w:szCs w:val="24"/>
          <w:rtl/>
        </w:rPr>
        <w:t>אנא כתבו</w:t>
      </w:r>
      <w:r w:rsidR="00F6795F" w:rsidRPr="005160A2">
        <w:rPr>
          <w:rFonts w:hint="cs"/>
          <w:b/>
          <w:bCs/>
          <w:sz w:val="24"/>
          <w:szCs w:val="24"/>
          <w:rtl/>
        </w:rPr>
        <w:t xml:space="preserve"> סעיף זה ברשימה ממוספרת ולא בפסקות</w:t>
      </w:r>
      <w:r w:rsidR="00F6795F" w:rsidRPr="00DF2E23">
        <w:rPr>
          <w:rFonts w:hint="cs"/>
          <w:b/>
          <w:bCs/>
          <w:sz w:val="24"/>
          <w:szCs w:val="24"/>
          <w:rtl/>
        </w:rPr>
        <w:t>.</w:t>
      </w:r>
    </w:p>
    <w:p w14:paraId="1C6E5538" w14:textId="77777777" w:rsidR="00544931" w:rsidRPr="005A768E" w:rsidRDefault="00544931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4FC8093A" w14:textId="6A45799B" w:rsidR="002B4BC7" w:rsidRPr="005A768E" w:rsidRDefault="006D3D1F" w:rsidP="002B4BC7">
      <w:pPr>
        <w:spacing w:after="0" w:line="360" w:lineRule="auto"/>
        <w:jc w:val="both"/>
        <w:rPr>
          <w:sz w:val="24"/>
          <w:szCs w:val="24"/>
          <w:rtl/>
        </w:rPr>
      </w:pPr>
      <w:r w:rsidRPr="005A768E">
        <w:rPr>
          <w:rFonts w:hint="cs"/>
          <w:b/>
          <w:bCs/>
          <w:sz w:val="24"/>
          <w:szCs w:val="24"/>
          <w:highlight w:val="yellow"/>
          <w:rtl/>
        </w:rPr>
        <w:t>תוצרי למידה</w:t>
      </w:r>
    </w:p>
    <w:p w14:paraId="1B3A0639" w14:textId="0712CB78" w:rsidR="00F6795F" w:rsidRPr="005A768E" w:rsidRDefault="009908A8" w:rsidP="005D30C5">
      <w:pPr>
        <w:spacing w:after="0" w:line="240" w:lineRule="auto"/>
        <w:jc w:val="both"/>
        <w:rPr>
          <w:rtl/>
        </w:rPr>
      </w:pPr>
      <w:r w:rsidRPr="005A768E">
        <w:rPr>
          <w:rFonts w:hint="cs"/>
          <w:sz w:val="24"/>
          <w:szCs w:val="24"/>
          <w:rtl/>
        </w:rPr>
        <w:t xml:space="preserve">8-4 </w:t>
      </w:r>
      <w:r w:rsidR="006D3D1F" w:rsidRPr="005A768E">
        <w:rPr>
          <w:rFonts w:hint="cs"/>
          <w:sz w:val="24"/>
          <w:szCs w:val="24"/>
          <w:rtl/>
        </w:rPr>
        <w:t>הצהרות המפרטות מה מצופה מהסטודנט</w:t>
      </w:r>
      <w:r w:rsidR="00457DDC">
        <w:rPr>
          <w:rFonts w:hint="cs"/>
          <w:sz w:val="24"/>
          <w:szCs w:val="24"/>
          <w:rtl/>
        </w:rPr>
        <w:t>יות ומהסטודנטים</w:t>
      </w:r>
      <w:r w:rsidR="006D3D1F" w:rsidRPr="005A768E">
        <w:rPr>
          <w:rFonts w:hint="cs"/>
          <w:sz w:val="24"/>
          <w:szCs w:val="24"/>
          <w:rtl/>
        </w:rPr>
        <w:t xml:space="preserve"> לדעת, להבין או להיות מסוגל</w:t>
      </w:r>
      <w:r w:rsidR="00457DDC">
        <w:rPr>
          <w:rFonts w:hint="cs"/>
          <w:sz w:val="24"/>
          <w:szCs w:val="24"/>
          <w:rtl/>
        </w:rPr>
        <w:t>ים</w:t>
      </w:r>
      <w:r w:rsidR="006D3D1F" w:rsidRPr="005A768E">
        <w:rPr>
          <w:rFonts w:hint="cs"/>
          <w:sz w:val="24"/>
          <w:szCs w:val="24"/>
          <w:rtl/>
        </w:rPr>
        <w:t xml:space="preserve"> לה</w:t>
      </w:r>
      <w:r w:rsidR="002B4BC7" w:rsidRPr="005A768E">
        <w:rPr>
          <w:rFonts w:hint="cs"/>
          <w:sz w:val="24"/>
          <w:szCs w:val="24"/>
          <w:rtl/>
        </w:rPr>
        <w:t>דגים לאחר השלמת הלימודים בקורס, תוך שימת דגש על קישור בין הת</w:t>
      </w:r>
      <w:r w:rsidR="00F6795F" w:rsidRPr="005A768E">
        <w:rPr>
          <w:rFonts w:hint="cs"/>
          <w:sz w:val="24"/>
          <w:szCs w:val="24"/>
          <w:rtl/>
        </w:rPr>
        <w:t>י</w:t>
      </w:r>
      <w:r w:rsidR="002B4BC7" w:rsidRPr="005A768E">
        <w:rPr>
          <w:rFonts w:hint="cs"/>
          <w:sz w:val="24"/>
          <w:szCs w:val="24"/>
          <w:rtl/>
        </w:rPr>
        <w:t xml:space="preserve">אוריה לפרקטיקה. </w:t>
      </w:r>
    </w:p>
    <w:p w14:paraId="1C0D6F55" w14:textId="77777777" w:rsidR="00544931" w:rsidRPr="005A768E" w:rsidRDefault="00544931" w:rsidP="005A768E">
      <w:pPr>
        <w:spacing w:after="0" w:line="240" w:lineRule="auto"/>
        <w:rPr>
          <w:b/>
          <w:bCs/>
          <w:sz w:val="24"/>
          <w:szCs w:val="24"/>
          <w:rtl/>
        </w:rPr>
      </w:pPr>
    </w:p>
    <w:p w14:paraId="4A74D350" w14:textId="112E1E04" w:rsidR="0092440B" w:rsidRPr="00DF2E23" w:rsidRDefault="0092440B" w:rsidP="005160A2">
      <w:pPr>
        <w:spacing w:after="0" w:line="360" w:lineRule="auto"/>
        <w:rPr>
          <w:b/>
          <w:bCs/>
          <w:sz w:val="24"/>
          <w:szCs w:val="24"/>
          <w:rtl/>
        </w:rPr>
      </w:pPr>
      <w:r w:rsidRPr="00DF2E23">
        <w:rPr>
          <w:rFonts w:hint="cs"/>
          <w:b/>
          <w:bCs/>
          <w:sz w:val="24"/>
          <w:szCs w:val="24"/>
          <w:rtl/>
        </w:rPr>
        <w:t>יש לכתוב סעיף זה באופן הבא:</w:t>
      </w:r>
    </w:p>
    <w:p w14:paraId="7EDB902E" w14:textId="77777777" w:rsidR="00C9628A" w:rsidRPr="005A768E" w:rsidRDefault="00CF3177" w:rsidP="00CD0EAB">
      <w:pPr>
        <w:spacing w:after="0" w:line="360" w:lineRule="auto"/>
        <w:rPr>
          <w:sz w:val="24"/>
          <w:szCs w:val="24"/>
          <w:rtl/>
        </w:rPr>
      </w:pPr>
      <w:r w:rsidRPr="00DF2E23">
        <w:rPr>
          <w:rFonts w:hint="cs"/>
          <w:sz w:val="24"/>
          <w:szCs w:val="24"/>
          <w:rtl/>
        </w:rPr>
        <w:t>בתום הקורס הסטודנטיות והסטודנטים יהיו מסוגלים:</w:t>
      </w:r>
    </w:p>
    <w:p w14:paraId="48373909" w14:textId="77777777" w:rsidR="0092440B" w:rsidRPr="005A768E" w:rsidRDefault="0092440B" w:rsidP="00CD0EAB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>1. לגבש ולהציג...</w:t>
      </w:r>
    </w:p>
    <w:p w14:paraId="0993DFB8" w14:textId="77777777" w:rsidR="00CF3177" w:rsidRPr="005160A2" w:rsidRDefault="0092440B" w:rsidP="005160A2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>2.  לאתר ולתעד מידע ...</w:t>
      </w:r>
    </w:p>
    <w:p w14:paraId="22B19C34" w14:textId="77777777" w:rsidR="001A2775" w:rsidRDefault="001A2775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2A95B8A1" w14:textId="77777777" w:rsidR="005D30C5" w:rsidRPr="005D30C5" w:rsidRDefault="005D30C5">
      <w:pPr>
        <w:bidi w:val="0"/>
        <w:rPr>
          <w:b/>
          <w:bCs/>
          <w:sz w:val="24"/>
          <w:szCs w:val="24"/>
          <w:rtl/>
        </w:rPr>
      </w:pPr>
      <w:r w:rsidRPr="005D30C5">
        <w:rPr>
          <w:b/>
          <w:bCs/>
          <w:sz w:val="24"/>
          <w:szCs w:val="24"/>
          <w:rtl/>
        </w:rPr>
        <w:br w:type="page"/>
      </w:r>
    </w:p>
    <w:p w14:paraId="08FA5A55" w14:textId="65092322" w:rsidR="0092440B" w:rsidRPr="005A768E" w:rsidRDefault="0092440B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DF2E23">
        <w:rPr>
          <w:rFonts w:hint="cs"/>
          <w:b/>
          <w:bCs/>
          <w:sz w:val="24"/>
          <w:szCs w:val="24"/>
          <w:highlight w:val="yellow"/>
          <w:rtl/>
        </w:rPr>
        <w:lastRenderedPageBreak/>
        <w:t>דרכי הוראה ולמידה</w:t>
      </w:r>
    </w:p>
    <w:p w14:paraId="0768231C" w14:textId="771468E5" w:rsidR="0092440B" w:rsidRDefault="00CF0BCD" w:rsidP="005D30C5">
      <w:pPr>
        <w:spacing w:after="0" w:line="360" w:lineRule="auto"/>
        <w:jc w:val="both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פרטו</w:t>
      </w:r>
      <w:r w:rsidR="0092440B" w:rsidRPr="005A768E">
        <w:rPr>
          <w:rFonts w:hint="cs"/>
          <w:sz w:val="24"/>
          <w:szCs w:val="24"/>
          <w:rtl/>
        </w:rPr>
        <w:t xml:space="preserve"> את דרכי ההוראה ואת פעילויות הלמידה שיתקיימו בקורס. </w:t>
      </w:r>
    </w:p>
    <w:p w14:paraId="41178D70" w14:textId="77777777" w:rsidR="00386DC6" w:rsidRPr="005A768E" w:rsidRDefault="00386DC6" w:rsidP="0092440B">
      <w:pPr>
        <w:spacing w:after="0" w:line="360" w:lineRule="auto"/>
        <w:jc w:val="both"/>
        <w:rPr>
          <w:sz w:val="24"/>
          <w:szCs w:val="24"/>
          <w:rtl/>
        </w:rPr>
      </w:pPr>
    </w:p>
    <w:tbl>
      <w:tblPr>
        <w:tblStyle w:val="ae"/>
        <w:tblpPr w:leftFromText="180" w:rightFromText="180" w:vertAnchor="text" w:tblpXSpec="center" w:tblpY="1"/>
        <w:tblOverlap w:val="never"/>
        <w:bidiVisual/>
        <w:tblW w:w="8309" w:type="dxa"/>
        <w:jc w:val="center"/>
        <w:tblLook w:val="04A0" w:firstRow="1" w:lastRow="0" w:firstColumn="1" w:lastColumn="0" w:noHBand="0" w:noVBand="1"/>
      </w:tblPr>
      <w:tblGrid>
        <w:gridCol w:w="4154"/>
        <w:gridCol w:w="4155"/>
      </w:tblGrid>
      <w:tr w:rsidR="0092440B" w:rsidRPr="005A768E" w14:paraId="2CFED4AE" w14:textId="77777777" w:rsidTr="00DF2E23">
        <w:trPr>
          <w:jc w:val="center"/>
        </w:trPr>
        <w:tc>
          <w:tcPr>
            <w:tcW w:w="4154" w:type="dxa"/>
            <w:shd w:val="clear" w:color="auto" w:fill="auto"/>
          </w:tcPr>
          <w:p w14:paraId="3F99D83B" w14:textId="4AED8E74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למידה ב</w:t>
            </w:r>
            <w:r w:rsidR="0052386D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קמפוס</w:t>
            </w:r>
          </w:p>
          <w:p w14:paraId="0C092169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ההוראה והלמידה בשבועות שבה</w:t>
            </w:r>
            <w:r w:rsidRPr="005A768E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ם</w:t>
            </w:r>
            <w:r w:rsidRPr="005A768E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הלמידה </w:t>
            </w:r>
            <w:r w:rsidR="00E658CE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 xml:space="preserve">מתקיימת </w:t>
            </w:r>
            <w:r w:rsidRPr="005A768E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בקמפוס</w:t>
            </w:r>
          </w:p>
        </w:tc>
        <w:tc>
          <w:tcPr>
            <w:tcW w:w="4155" w:type="dxa"/>
            <w:shd w:val="clear" w:color="auto" w:fill="auto"/>
          </w:tcPr>
          <w:p w14:paraId="555361AE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למידה מרחוק/מחוץ ל</w:t>
            </w:r>
            <w:r w:rsidRPr="005A768E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קמפוס</w:t>
            </w:r>
          </w:p>
          <w:p w14:paraId="7AD73450" w14:textId="44900930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ההוראה והלמידה בשבועות שבהם הלמידה </w:t>
            </w:r>
            <w:r w:rsidR="002A737D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 xml:space="preserve">מתקיימת </w:t>
            </w:r>
            <w:r w:rsidRPr="005A768E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מחוץ ל</w:t>
            </w:r>
            <w:r w:rsidR="00594A19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קמפוס</w:t>
            </w:r>
            <w:r w:rsidR="005A768E" w:rsidRPr="005A768E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/מרחוק</w:t>
            </w:r>
          </w:p>
        </w:tc>
      </w:tr>
      <w:tr w:rsidR="0092440B" w:rsidRPr="005A768E" w14:paraId="766289C0" w14:textId="77777777" w:rsidTr="00DF2E23">
        <w:trPr>
          <w:jc w:val="center"/>
        </w:trPr>
        <w:tc>
          <w:tcPr>
            <w:tcW w:w="4154" w:type="dxa"/>
          </w:tcPr>
          <w:p w14:paraId="4731D52D" w14:textId="4F0CA786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למידה שיתופית בקבוצות בכיתה ובמרחבי ה</w:t>
            </w:r>
            <w:r w:rsidR="00594A19">
              <w:rPr>
                <w:rFonts w:asciiTheme="minorBidi" w:hAnsiTheme="minorBidi" w:hint="cs"/>
                <w:sz w:val="24"/>
                <w:szCs w:val="24"/>
                <w:rtl/>
              </w:rPr>
              <w:t>קמפוס</w:t>
            </w:r>
          </w:p>
        </w:tc>
        <w:tc>
          <w:tcPr>
            <w:tcW w:w="4155" w:type="dxa"/>
          </w:tcPr>
          <w:p w14:paraId="5DCC0181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למידה שיתופית סינכרונית בקבוצות (בחדרי זום)</w:t>
            </w:r>
          </w:p>
        </w:tc>
      </w:tr>
      <w:tr w:rsidR="0092440B" w:rsidRPr="005A768E" w14:paraId="62DA70D8" w14:textId="77777777" w:rsidTr="00DF2E23">
        <w:trPr>
          <w:jc w:val="center"/>
        </w:trPr>
        <w:tc>
          <w:tcPr>
            <w:tcW w:w="4154" w:type="dxa"/>
          </w:tcPr>
          <w:p w14:paraId="3D4B8D6D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למידה מבוססת פתרון בעיות (</w:t>
            </w:r>
            <w:r w:rsidRPr="005A768E">
              <w:rPr>
                <w:rFonts w:asciiTheme="minorBidi" w:hAnsiTheme="minorBidi"/>
                <w:sz w:val="24"/>
                <w:szCs w:val="24"/>
              </w:rPr>
              <w:t>pbl</w:t>
            </w: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)</w:t>
            </w:r>
          </w:p>
        </w:tc>
        <w:tc>
          <w:tcPr>
            <w:tcW w:w="4155" w:type="dxa"/>
          </w:tcPr>
          <w:p w14:paraId="167D600C" w14:textId="6AC93A15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 xml:space="preserve">למידה משולבת תכנים דיגיטליים מגוונים </w:t>
            </w:r>
            <w:r w:rsidRPr="005A768E">
              <w:rPr>
                <w:rFonts w:asciiTheme="minorBidi" w:hAnsiTheme="minorBidi"/>
                <w:sz w:val="24"/>
                <w:szCs w:val="24"/>
              </w:rPr>
              <w:t>mooc</w:t>
            </w:r>
            <w:r w:rsidR="005A768E" w:rsidRPr="005A768E">
              <w:rPr>
                <w:rFonts w:asciiTheme="minorBidi" w:hAnsiTheme="minorBidi"/>
                <w:sz w:val="24"/>
                <w:szCs w:val="24"/>
              </w:rPr>
              <w:t>)</w:t>
            </w:r>
            <w:r w:rsidR="005A768E" w:rsidRPr="005A768E">
              <w:rPr>
                <w:rFonts w:asciiTheme="minorBidi" w:hAnsiTheme="minorBidi" w:hint="cs"/>
                <w:sz w:val="24"/>
                <w:szCs w:val="24"/>
                <w:rtl/>
              </w:rPr>
              <w:t xml:space="preserve">, </w:t>
            </w: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סרטונים, פודקסטים)</w:t>
            </w:r>
          </w:p>
        </w:tc>
      </w:tr>
      <w:tr w:rsidR="0092440B" w:rsidRPr="005A768E" w14:paraId="515D68CF" w14:textId="77777777" w:rsidTr="00DF2E23">
        <w:trPr>
          <w:jc w:val="center"/>
        </w:trPr>
        <w:tc>
          <w:tcPr>
            <w:tcW w:w="4154" w:type="dxa"/>
          </w:tcPr>
          <w:p w14:paraId="7127E90E" w14:textId="41D6DC2B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 xml:space="preserve">למידה משולבת תכנים דיגיטליים מגוונים </w:t>
            </w:r>
            <w:r w:rsidRPr="005A768E">
              <w:rPr>
                <w:rFonts w:asciiTheme="minorBidi" w:hAnsiTheme="minorBidi"/>
                <w:sz w:val="24"/>
                <w:szCs w:val="24"/>
              </w:rPr>
              <w:t>mooc</w:t>
            </w:r>
            <w:r w:rsidR="005A768E" w:rsidRPr="005A768E">
              <w:rPr>
                <w:rFonts w:asciiTheme="minorBidi" w:hAnsiTheme="minorBidi"/>
                <w:sz w:val="24"/>
                <w:szCs w:val="24"/>
              </w:rPr>
              <w:t>)</w:t>
            </w: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, סרטונים, פודקסטים)</w:t>
            </w:r>
          </w:p>
        </w:tc>
        <w:tc>
          <w:tcPr>
            <w:tcW w:w="4155" w:type="dxa"/>
          </w:tcPr>
          <w:p w14:paraId="2324AF14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משחקים ומשחוק</w:t>
            </w:r>
          </w:p>
        </w:tc>
      </w:tr>
      <w:tr w:rsidR="0092440B" w:rsidRPr="005A768E" w14:paraId="3698A735" w14:textId="77777777" w:rsidTr="00DF2E23">
        <w:trPr>
          <w:jc w:val="center"/>
        </w:trPr>
        <w:tc>
          <w:tcPr>
            <w:tcW w:w="4154" w:type="dxa"/>
          </w:tcPr>
          <w:p w14:paraId="078A9F2D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משחקים ומשחוק</w:t>
            </w:r>
          </w:p>
        </w:tc>
        <w:tc>
          <w:tcPr>
            <w:tcW w:w="4155" w:type="dxa"/>
          </w:tcPr>
          <w:p w14:paraId="6C0929E2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חידונים</w:t>
            </w:r>
            <w:r w:rsidR="005A768E" w:rsidRPr="005A768E">
              <w:rPr>
                <w:rFonts w:asciiTheme="minorBidi" w:hAnsiTheme="minorBidi" w:hint="cs"/>
                <w:sz w:val="24"/>
                <w:szCs w:val="24"/>
                <w:rtl/>
              </w:rPr>
              <w:t>,</w:t>
            </w: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 xml:space="preserve"> תחרויות ואתגרים</w:t>
            </w:r>
          </w:p>
        </w:tc>
      </w:tr>
      <w:tr w:rsidR="0092440B" w:rsidRPr="005A768E" w14:paraId="0C3E8017" w14:textId="77777777" w:rsidTr="00DF2E23">
        <w:trPr>
          <w:jc w:val="center"/>
        </w:trPr>
        <w:tc>
          <w:tcPr>
            <w:tcW w:w="4154" w:type="dxa"/>
          </w:tcPr>
          <w:p w14:paraId="19536982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חידונים</w:t>
            </w:r>
            <w:r w:rsidR="005A768E" w:rsidRPr="005A768E">
              <w:rPr>
                <w:rFonts w:asciiTheme="minorBidi" w:hAnsiTheme="minorBidi" w:hint="cs"/>
                <w:sz w:val="24"/>
                <w:szCs w:val="24"/>
                <w:rtl/>
              </w:rPr>
              <w:t>,</w:t>
            </w: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 xml:space="preserve"> תחרויות ואתגרים</w:t>
            </w:r>
          </w:p>
        </w:tc>
        <w:tc>
          <w:tcPr>
            <w:tcW w:w="4155" w:type="dxa"/>
          </w:tcPr>
          <w:p w14:paraId="30035E1E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סיורים וביקורים באתרים</w:t>
            </w:r>
          </w:p>
        </w:tc>
      </w:tr>
      <w:tr w:rsidR="0092440B" w:rsidRPr="005A768E" w14:paraId="738E00F0" w14:textId="77777777" w:rsidTr="00DF2E23">
        <w:trPr>
          <w:jc w:val="center"/>
        </w:trPr>
        <w:tc>
          <w:tcPr>
            <w:tcW w:w="4154" w:type="dxa"/>
          </w:tcPr>
          <w:p w14:paraId="54C4A801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למידה משלבת יצירה/א</w:t>
            </w:r>
            <w:r w:rsidR="005A768E" w:rsidRPr="005A768E">
              <w:rPr>
                <w:rFonts w:asciiTheme="minorBidi" w:hAnsiTheme="minorBidi" w:hint="cs"/>
                <w:sz w:val="24"/>
                <w:szCs w:val="24"/>
                <w:rtl/>
              </w:rPr>
              <w:t>ו</w:t>
            </w: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מנות/מייקרס</w:t>
            </w:r>
          </w:p>
        </w:tc>
        <w:tc>
          <w:tcPr>
            <w:tcW w:w="4155" w:type="dxa"/>
          </w:tcPr>
          <w:p w14:paraId="176E0A4E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 xml:space="preserve">קריאה עצמית של מקורות עיוניים </w:t>
            </w:r>
          </w:p>
        </w:tc>
      </w:tr>
      <w:tr w:rsidR="0092440B" w:rsidRPr="005A768E" w14:paraId="40905B5B" w14:textId="77777777" w:rsidTr="00DF2E23">
        <w:trPr>
          <w:jc w:val="center"/>
        </w:trPr>
        <w:tc>
          <w:tcPr>
            <w:tcW w:w="4154" w:type="dxa"/>
          </w:tcPr>
          <w:p w14:paraId="29C6F6A4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הרצאה ודיון כיתתי</w:t>
            </w:r>
          </w:p>
        </w:tc>
        <w:tc>
          <w:tcPr>
            <w:tcW w:w="4155" w:type="dxa"/>
          </w:tcPr>
          <w:p w14:paraId="50F0CA5E" w14:textId="77777777" w:rsidR="0092440B" w:rsidRPr="005A768E" w:rsidRDefault="0092440B" w:rsidP="00DF2E23">
            <w:pPr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A768E">
              <w:rPr>
                <w:rFonts w:asciiTheme="minorBidi" w:hAnsiTheme="minorBidi"/>
                <w:sz w:val="24"/>
                <w:szCs w:val="24"/>
                <w:rtl/>
              </w:rPr>
              <w:t>הרצאה סינכרונית (בזום) ודיון כיתתי</w:t>
            </w:r>
          </w:p>
        </w:tc>
      </w:tr>
    </w:tbl>
    <w:p w14:paraId="7D0D786A" w14:textId="77777777" w:rsidR="0092440B" w:rsidRPr="005A768E" w:rsidRDefault="0092440B" w:rsidP="0092440B">
      <w:pPr>
        <w:spacing w:after="0" w:line="360" w:lineRule="auto"/>
        <w:jc w:val="both"/>
        <w:rPr>
          <w:sz w:val="24"/>
          <w:szCs w:val="24"/>
          <w:rtl/>
        </w:rPr>
      </w:pPr>
    </w:p>
    <w:p w14:paraId="08D169DB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64D6A709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19D2F21E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4C9F2750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10B40DAB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667D1849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68198714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365FECF2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1911E239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5E20642B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1BAFC00E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4067AB48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6422CCF5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261DD11C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60EBED8C" w14:textId="77777777" w:rsidR="00C9628A" w:rsidRPr="005A768E" w:rsidRDefault="002B4BC7" w:rsidP="00CD0EAB">
      <w:pPr>
        <w:spacing w:after="0" w:line="360" w:lineRule="auto"/>
        <w:rPr>
          <w:sz w:val="24"/>
          <w:szCs w:val="24"/>
          <w:rtl/>
        </w:rPr>
      </w:pPr>
      <w:r w:rsidRPr="00DF2E23">
        <w:rPr>
          <w:rFonts w:hint="cs"/>
          <w:b/>
          <w:bCs/>
          <w:sz w:val="24"/>
          <w:szCs w:val="24"/>
          <w:highlight w:val="yellow"/>
          <w:rtl/>
        </w:rPr>
        <w:t>מבנה הקורס</w:t>
      </w:r>
    </w:p>
    <w:p w14:paraId="1619FDF6" w14:textId="3B90E06F" w:rsidR="00C9628A" w:rsidRDefault="00C9628A" w:rsidP="002A737D">
      <w:pPr>
        <w:spacing w:after="0" w:line="360" w:lineRule="auto"/>
        <w:jc w:val="both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 xml:space="preserve">בטבלה יש להציג </w:t>
      </w:r>
      <w:r w:rsidR="009908A8" w:rsidRPr="005A768E">
        <w:rPr>
          <w:rFonts w:hint="cs"/>
          <w:sz w:val="24"/>
          <w:szCs w:val="24"/>
          <w:rtl/>
        </w:rPr>
        <w:t>רשימה מפורטת של נושאי ה</w:t>
      </w:r>
      <w:r w:rsidR="00DF2E23">
        <w:rPr>
          <w:rFonts w:hint="cs"/>
          <w:sz w:val="24"/>
          <w:szCs w:val="24"/>
          <w:rtl/>
        </w:rPr>
        <w:t>שיעורים</w:t>
      </w:r>
      <w:r w:rsidR="009908A8" w:rsidRPr="005A768E">
        <w:rPr>
          <w:rFonts w:hint="cs"/>
          <w:sz w:val="24"/>
          <w:szCs w:val="24"/>
          <w:rtl/>
        </w:rPr>
        <w:t xml:space="preserve"> </w:t>
      </w:r>
      <w:r w:rsidR="00432F17" w:rsidRPr="005A768E">
        <w:rPr>
          <w:rFonts w:hint="cs"/>
          <w:sz w:val="24"/>
          <w:szCs w:val="24"/>
          <w:rtl/>
        </w:rPr>
        <w:t>(אין חובה לציין מועדים)</w:t>
      </w:r>
      <w:r w:rsidRPr="005A768E">
        <w:rPr>
          <w:rFonts w:hint="cs"/>
          <w:sz w:val="24"/>
          <w:szCs w:val="24"/>
          <w:rtl/>
        </w:rPr>
        <w:t>.</w:t>
      </w:r>
      <w:r w:rsidR="00DF2E23">
        <w:rPr>
          <w:rFonts w:hint="cs"/>
          <w:sz w:val="24"/>
          <w:szCs w:val="24"/>
          <w:rtl/>
        </w:rPr>
        <w:t xml:space="preserve"> </w:t>
      </w:r>
      <w:r w:rsidR="00E93621" w:rsidRPr="005A768E">
        <w:rPr>
          <w:rFonts w:hint="cs"/>
          <w:sz w:val="24"/>
          <w:szCs w:val="24"/>
          <w:rtl/>
        </w:rPr>
        <w:t>אין לשנות את הטבלה ויש למלא את כל העמודות.</w:t>
      </w:r>
      <w:r w:rsidR="002A737D">
        <w:rPr>
          <w:rFonts w:hint="cs"/>
          <w:sz w:val="24"/>
          <w:szCs w:val="24"/>
          <w:rtl/>
        </w:rPr>
        <w:t xml:space="preserve"> </w:t>
      </w:r>
      <w:r w:rsidRPr="005A768E">
        <w:rPr>
          <w:rFonts w:hint="cs"/>
          <w:b/>
          <w:bCs/>
          <w:sz w:val="24"/>
          <w:szCs w:val="24"/>
          <w:rtl/>
        </w:rPr>
        <w:t>חובה להציג בעמודת תכנים אזכורים של פריטים מתוך רשימות הקריאה</w:t>
      </w:r>
      <w:r w:rsidRPr="005A768E">
        <w:rPr>
          <w:rFonts w:hint="cs"/>
          <w:sz w:val="24"/>
          <w:szCs w:val="24"/>
          <w:rtl/>
        </w:rPr>
        <w:t xml:space="preserve">. אין להוסיף פריטים ביבליוגרפיים בשלמותם, אלא לציין אזכורים בלבד, לדוגמה: </w:t>
      </w:r>
      <w:r w:rsidR="005D30C5">
        <w:rPr>
          <w:rFonts w:hint="cs"/>
          <w:sz w:val="24"/>
          <w:szCs w:val="24"/>
          <w:rtl/>
        </w:rPr>
        <w:t>כהן</w:t>
      </w:r>
      <w:r w:rsidRPr="005A768E">
        <w:rPr>
          <w:rFonts w:hint="cs"/>
          <w:sz w:val="24"/>
          <w:szCs w:val="24"/>
          <w:rtl/>
        </w:rPr>
        <w:t>, 20</w:t>
      </w:r>
      <w:r w:rsidR="005D30C5">
        <w:rPr>
          <w:rFonts w:hint="cs"/>
          <w:sz w:val="24"/>
          <w:szCs w:val="24"/>
          <w:rtl/>
        </w:rPr>
        <w:t>21</w:t>
      </w:r>
      <w:r w:rsidRPr="005A768E">
        <w:rPr>
          <w:rFonts w:hint="cs"/>
          <w:sz w:val="24"/>
          <w:szCs w:val="24"/>
          <w:rtl/>
        </w:rPr>
        <w:t>.</w:t>
      </w:r>
    </w:p>
    <w:p w14:paraId="7E3081A2" w14:textId="77777777" w:rsidR="00DF2E23" w:rsidRPr="005A768E" w:rsidRDefault="00DF2E23" w:rsidP="00CD0EAB">
      <w:pPr>
        <w:spacing w:after="0" w:line="360" w:lineRule="auto"/>
        <w:rPr>
          <w:sz w:val="24"/>
          <w:szCs w:val="24"/>
          <w:rtl/>
        </w:rPr>
      </w:pPr>
    </w:p>
    <w:tbl>
      <w:tblPr>
        <w:tblStyle w:val="ae"/>
        <w:tblpPr w:leftFromText="180" w:rightFromText="180" w:vertAnchor="text" w:tblpXSpec="center" w:tblpY="1"/>
        <w:tblOverlap w:val="never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68"/>
        <w:gridCol w:w="1957"/>
        <w:gridCol w:w="2168"/>
        <w:gridCol w:w="3303"/>
      </w:tblGrid>
      <w:tr w:rsidR="00DF2E23" w:rsidRPr="005A768E" w14:paraId="62AB30A6" w14:textId="77777777" w:rsidTr="00DF2E23">
        <w:trPr>
          <w:jc w:val="center"/>
        </w:trPr>
        <w:tc>
          <w:tcPr>
            <w:tcW w:w="868" w:type="dxa"/>
          </w:tcPr>
          <w:p w14:paraId="25EA17B1" w14:textId="77777777" w:rsidR="00DF2E23" w:rsidRPr="005A768E" w:rsidRDefault="00DF2E23" w:rsidP="00DF2E23">
            <w:pPr>
              <w:spacing w:line="360" w:lineRule="auto"/>
              <w:rPr>
                <w:b/>
                <w:bCs/>
                <w:sz w:val="24"/>
                <w:szCs w:val="24"/>
                <w:rtl/>
              </w:rPr>
            </w:pPr>
            <w:r w:rsidRPr="005A768E">
              <w:rPr>
                <w:rFonts w:hint="cs"/>
                <w:b/>
                <w:bCs/>
                <w:sz w:val="24"/>
                <w:szCs w:val="24"/>
                <w:rtl/>
              </w:rPr>
              <w:t>מפגש</w:t>
            </w:r>
          </w:p>
        </w:tc>
        <w:tc>
          <w:tcPr>
            <w:tcW w:w="1957" w:type="dxa"/>
          </w:tcPr>
          <w:p w14:paraId="209BB440" w14:textId="77777777" w:rsidR="00DF2E23" w:rsidRPr="005A768E" w:rsidRDefault="00DF2E23" w:rsidP="00DF2E23">
            <w:pPr>
              <w:spacing w:line="36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מקום (למידה בקמפוס/למידה מרחוק/למידה מחוץ לקמפוס)</w:t>
            </w:r>
          </w:p>
        </w:tc>
        <w:tc>
          <w:tcPr>
            <w:tcW w:w="2168" w:type="dxa"/>
          </w:tcPr>
          <w:p w14:paraId="105EB1A7" w14:textId="77777777" w:rsidR="00DF2E23" w:rsidRPr="005A768E" w:rsidRDefault="00DF2E23" w:rsidP="00DF2E23">
            <w:pPr>
              <w:spacing w:line="360" w:lineRule="auto"/>
              <w:rPr>
                <w:b/>
                <w:bCs/>
                <w:sz w:val="24"/>
                <w:szCs w:val="24"/>
                <w:rtl/>
              </w:rPr>
            </w:pPr>
            <w:r w:rsidRPr="005A768E">
              <w:rPr>
                <w:rFonts w:hint="cs"/>
                <w:b/>
                <w:bCs/>
                <w:sz w:val="24"/>
                <w:szCs w:val="24"/>
                <w:rtl/>
              </w:rPr>
              <w:t>נושא</w:t>
            </w:r>
          </w:p>
        </w:tc>
        <w:tc>
          <w:tcPr>
            <w:tcW w:w="3303" w:type="dxa"/>
          </w:tcPr>
          <w:p w14:paraId="1BD20233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  <w:r w:rsidRPr="005A768E">
              <w:rPr>
                <w:rFonts w:hint="cs"/>
                <w:b/>
                <w:bCs/>
                <w:sz w:val="24"/>
                <w:szCs w:val="24"/>
                <w:rtl/>
              </w:rPr>
              <w:t>תכנים</w:t>
            </w:r>
            <w:r w:rsidRPr="005A768E">
              <w:rPr>
                <w:rFonts w:hint="cs"/>
                <w:sz w:val="24"/>
                <w:szCs w:val="24"/>
                <w:rtl/>
              </w:rPr>
              <w:t xml:space="preserve"> (רשימת קריאה/פעילויות/משימות)</w:t>
            </w:r>
          </w:p>
        </w:tc>
      </w:tr>
      <w:tr w:rsidR="00DF2E23" w:rsidRPr="005A768E" w14:paraId="000340AB" w14:textId="77777777" w:rsidTr="00DF2E23">
        <w:trPr>
          <w:jc w:val="center"/>
        </w:trPr>
        <w:tc>
          <w:tcPr>
            <w:tcW w:w="868" w:type="dxa"/>
          </w:tcPr>
          <w:p w14:paraId="5C762D24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1</w:t>
            </w:r>
          </w:p>
        </w:tc>
        <w:tc>
          <w:tcPr>
            <w:tcW w:w="1957" w:type="dxa"/>
          </w:tcPr>
          <w:p w14:paraId="3CAE99F1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  <w:tc>
          <w:tcPr>
            <w:tcW w:w="2168" w:type="dxa"/>
          </w:tcPr>
          <w:p w14:paraId="1154808E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  <w:tc>
          <w:tcPr>
            <w:tcW w:w="3303" w:type="dxa"/>
          </w:tcPr>
          <w:p w14:paraId="71D47E6E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</w:tr>
      <w:tr w:rsidR="00DF2E23" w:rsidRPr="005A768E" w14:paraId="3FE48C05" w14:textId="77777777" w:rsidTr="00DF2E23">
        <w:trPr>
          <w:jc w:val="center"/>
        </w:trPr>
        <w:tc>
          <w:tcPr>
            <w:tcW w:w="868" w:type="dxa"/>
          </w:tcPr>
          <w:p w14:paraId="17D49998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2</w:t>
            </w:r>
          </w:p>
        </w:tc>
        <w:tc>
          <w:tcPr>
            <w:tcW w:w="1957" w:type="dxa"/>
          </w:tcPr>
          <w:p w14:paraId="52151BE9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  <w:tc>
          <w:tcPr>
            <w:tcW w:w="2168" w:type="dxa"/>
          </w:tcPr>
          <w:p w14:paraId="0EDC8A15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  <w:tc>
          <w:tcPr>
            <w:tcW w:w="3303" w:type="dxa"/>
          </w:tcPr>
          <w:p w14:paraId="3DAA0DEA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</w:tr>
      <w:tr w:rsidR="00DF2E23" w:rsidRPr="005A768E" w14:paraId="73D1E4A6" w14:textId="77777777" w:rsidTr="00DF2E23">
        <w:trPr>
          <w:jc w:val="center"/>
        </w:trPr>
        <w:tc>
          <w:tcPr>
            <w:tcW w:w="868" w:type="dxa"/>
          </w:tcPr>
          <w:p w14:paraId="3DDC76A1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3</w:t>
            </w:r>
          </w:p>
        </w:tc>
        <w:tc>
          <w:tcPr>
            <w:tcW w:w="1957" w:type="dxa"/>
          </w:tcPr>
          <w:p w14:paraId="4DBFDE05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  <w:tc>
          <w:tcPr>
            <w:tcW w:w="2168" w:type="dxa"/>
          </w:tcPr>
          <w:p w14:paraId="54B5565C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  <w:tc>
          <w:tcPr>
            <w:tcW w:w="3303" w:type="dxa"/>
          </w:tcPr>
          <w:p w14:paraId="4BBEDA84" w14:textId="77777777" w:rsidR="00DF2E23" w:rsidRPr="005A768E" w:rsidRDefault="00DF2E23" w:rsidP="00DF2E23">
            <w:pPr>
              <w:spacing w:line="360" w:lineRule="auto"/>
              <w:rPr>
                <w:sz w:val="24"/>
                <w:szCs w:val="24"/>
                <w:rtl/>
              </w:rPr>
            </w:pPr>
          </w:p>
        </w:tc>
      </w:tr>
    </w:tbl>
    <w:p w14:paraId="563DA752" w14:textId="77777777" w:rsidR="00432F17" w:rsidRPr="005A768E" w:rsidRDefault="00432F17" w:rsidP="00CD0EAB">
      <w:pPr>
        <w:spacing w:after="0" w:line="360" w:lineRule="auto"/>
        <w:rPr>
          <w:sz w:val="24"/>
          <w:szCs w:val="24"/>
          <w:rtl/>
        </w:rPr>
      </w:pPr>
    </w:p>
    <w:p w14:paraId="1648C7BD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01235410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435C9858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524D3A17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77BA6CA7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45E73CE0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5317411B" w14:textId="77777777" w:rsidR="00DF2E23" w:rsidRDefault="00DF2E23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7E6DB0C4" w14:textId="3FFEE2D5" w:rsidR="001A2775" w:rsidRDefault="001A2775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3050DD6C" w14:textId="294B3C1F" w:rsidR="005D30C5" w:rsidRDefault="005D30C5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464E3A77" w14:textId="4225D2D4" w:rsidR="005D30C5" w:rsidRDefault="005D30C5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4015E290" w14:textId="77777777" w:rsidR="005D30C5" w:rsidRDefault="005D30C5" w:rsidP="00CD0EAB">
      <w:pPr>
        <w:spacing w:after="0" w:line="360" w:lineRule="auto"/>
        <w:rPr>
          <w:b/>
          <w:bCs/>
          <w:sz w:val="24"/>
          <w:szCs w:val="24"/>
          <w:highlight w:val="yellow"/>
          <w:rtl/>
        </w:rPr>
      </w:pPr>
    </w:p>
    <w:p w14:paraId="3E297995" w14:textId="44C61703" w:rsidR="009908A8" w:rsidRPr="005A768E" w:rsidRDefault="001A5662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386DC6">
        <w:rPr>
          <w:rFonts w:hint="cs"/>
          <w:b/>
          <w:bCs/>
          <w:sz w:val="24"/>
          <w:szCs w:val="24"/>
          <w:highlight w:val="yellow"/>
          <w:rtl/>
        </w:rPr>
        <w:lastRenderedPageBreak/>
        <w:t>אופן ההערכה</w:t>
      </w:r>
    </w:p>
    <w:p w14:paraId="582A1BA0" w14:textId="27BB3C99" w:rsidR="00CD0EAB" w:rsidRPr="005A768E" w:rsidRDefault="009908A8" w:rsidP="00CD0EAB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>פירוט וציון באחוז</w:t>
      </w:r>
      <w:r w:rsidR="00CD0EAB" w:rsidRPr="005A768E">
        <w:rPr>
          <w:rFonts w:hint="cs"/>
          <w:sz w:val="24"/>
          <w:szCs w:val="24"/>
          <w:rtl/>
        </w:rPr>
        <w:t xml:space="preserve">ים </w:t>
      </w:r>
      <w:r w:rsidR="00594A19">
        <w:rPr>
          <w:rFonts w:hint="cs"/>
          <w:sz w:val="24"/>
          <w:szCs w:val="24"/>
          <w:rtl/>
        </w:rPr>
        <w:t>של רכיבי</w:t>
      </w:r>
      <w:r w:rsidR="00CD0EAB" w:rsidRPr="005A768E">
        <w:rPr>
          <w:rFonts w:hint="cs"/>
          <w:sz w:val="24"/>
          <w:szCs w:val="24"/>
          <w:rtl/>
        </w:rPr>
        <w:t xml:space="preserve"> הציון הסופי בקורס</w:t>
      </w:r>
      <w:r w:rsidR="00386DC6">
        <w:rPr>
          <w:rFonts w:hint="cs"/>
          <w:sz w:val="24"/>
          <w:szCs w:val="24"/>
          <w:rtl/>
        </w:rPr>
        <w:t>.</w:t>
      </w:r>
      <w:r w:rsidR="005D30C5">
        <w:rPr>
          <w:rFonts w:hint="cs"/>
          <w:sz w:val="24"/>
          <w:szCs w:val="24"/>
          <w:rtl/>
        </w:rPr>
        <w:t xml:space="preserve"> יש לכתוב ברשימה ולא בטבלה.</w:t>
      </w:r>
    </w:p>
    <w:p w14:paraId="4AB6EA14" w14:textId="77777777" w:rsidR="000D013F" w:rsidRPr="005A768E" w:rsidRDefault="000D013F" w:rsidP="00CD0EAB">
      <w:pPr>
        <w:spacing w:after="0" w:line="360" w:lineRule="auto"/>
        <w:rPr>
          <w:b/>
          <w:bCs/>
          <w:sz w:val="24"/>
          <w:szCs w:val="24"/>
          <w:rtl/>
        </w:rPr>
      </w:pPr>
    </w:p>
    <w:p w14:paraId="663ECB11" w14:textId="77777777" w:rsidR="009908A8" w:rsidRDefault="009908A8" w:rsidP="00CD0EAB">
      <w:pPr>
        <w:spacing w:after="0" w:line="360" w:lineRule="auto"/>
        <w:rPr>
          <w:b/>
          <w:bCs/>
          <w:sz w:val="24"/>
          <w:szCs w:val="24"/>
          <w:rtl/>
        </w:rPr>
      </w:pPr>
      <w:r w:rsidRPr="00386DC6">
        <w:rPr>
          <w:rFonts w:hint="cs"/>
          <w:b/>
          <w:bCs/>
          <w:sz w:val="24"/>
          <w:szCs w:val="24"/>
          <w:highlight w:val="yellow"/>
          <w:rtl/>
        </w:rPr>
        <w:t>ביבליוגרפיה</w:t>
      </w:r>
    </w:p>
    <w:p w14:paraId="12014829" w14:textId="77777777" w:rsidR="005160A2" w:rsidRPr="005A768E" w:rsidRDefault="009908A8" w:rsidP="005160A2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 xml:space="preserve">לפי כללי </w:t>
      </w:r>
      <w:r w:rsidRPr="005A768E">
        <w:rPr>
          <w:rFonts w:hint="cs"/>
          <w:sz w:val="24"/>
          <w:szCs w:val="24"/>
        </w:rPr>
        <w:t>APA</w:t>
      </w:r>
      <w:r w:rsidRPr="005A768E">
        <w:rPr>
          <w:rFonts w:hint="cs"/>
          <w:sz w:val="24"/>
          <w:szCs w:val="24"/>
          <w:rtl/>
        </w:rPr>
        <w:t xml:space="preserve"> </w:t>
      </w:r>
      <w:r w:rsidR="00386DC6">
        <w:rPr>
          <w:rFonts w:hint="cs"/>
          <w:sz w:val="24"/>
          <w:szCs w:val="24"/>
          <w:rtl/>
        </w:rPr>
        <w:t xml:space="preserve">מהדורה 7 </w:t>
      </w:r>
      <w:r w:rsidRPr="005A768E">
        <w:rPr>
          <w:rFonts w:hint="cs"/>
          <w:sz w:val="24"/>
          <w:szCs w:val="24"/>
          <w:rtl/>
        </w:rPr>
        <w:t>ומחולק</w:t>
      </w:r>
      <w:r w:rsidR="00CD0EAB" w:rsidRPr="005A768E">
        <w:rPr>
          <w:rFonts w:hint="cs"/>
          <w:sz w:val="24"/>
          <w:szCs w:val="24"/>
          <w:rtl/>
        </w:rPr>
        <w:t>ת</w:t>
      </w:r>
      <w:r w:rsidRPr="005A768E">
        <w:rPr>
          <w:rFonts w:hint="cs"/>
          <w:sz w:val="24"/>
          <w:szCs w:val="24"/>
          <w:rtl/>
        </w:rPr>
        <w:t xml:space="preserve"> לשתי רשימות</w:t>
      </w:r>
      <w:r w:rsidR="00CD0EAB" w:rsidRPr="005A768E">
        <w:rPr>
          <w:rFonts w:hint="cs"/>
          <w:sz w:val="24"/>
          <w:szCs w:val="24"/>
          <w:rtl/>
        </w:rPr>
        <w:t xml:space="preserve"> בלבד</w:t>
      </w:r>
      <w:r w:rsidRPr="005A768E">
        <w:rPr>
          <w:rFonts w:hint="cs"/>
          <w:sz w:val="24"/>
          <w:szCs w:val="24"/>
          <w:rtl/>
        </w:rPr>
        <w:t xml:space="preserve">: </w:t>
      </w:r>
      <w:r w:rsidR="007B0936" w:rsidRPr="005A768E">
        <w:rPr>
          <w:rFonts w:hint="cs"/>
          <w:sz w:val="24"/>
          <w:szCs w:val="24"/>
          <w:rtl/>
        </w:rPr>
        <w:t xml:space="preserve">קריאת </w:t>
      </w:r>
      <w:r w:rsidRPr="005A768E">
        <w:rPr>
          <w:rFonts w:hint="cs"/>
          <w:sz w:val="24"/>
          <w:szCs w:val="24"/>
          <w:rtl/>
        </w:rPr>
        <w:t>חובה ו</w:t>
      </w:r>
      <w:r w:rsidR="007B0936" w:rsidRPr="005A768E">
        <w:rPr>
          <w:rFonts w:hint="cs"/>
          <w:sz w:val="24"/>
          <w:szCs w:val="24"/>
          <w:rtl/>
        </w:rPr>
        <w:t xml:space="preserve">קריאת </w:t>
      </w:r>
      <w:r w:rsidRPr="005A768E">
        <w:rPr>
          <w:rFonts w:hint="cs"/>
          <w:sz w:val="24"/>
          <w:szCs w:val="24"/>
          <w:rtl/>
        </w:rPr>
        <w:t>רשות</w:t>
      </w:r>
      <w:r w:rsidR="00386DC6">
        <w:rPr>
          <w:rFonts w:hint="cs"/>
          <w:sz w:val="24"/>
          <w:szCs w:val="24"/>
          <w:rtl/>
        </w:rPr>
        <w:t>.</w:t>
      </w:r>
      <w:r w:rsidRPr="005A768E">
        <w:rPr>
          <w:rFonts w:hint="cs"/>
          <w:sz w:val="24"/>
          <w:szCs w:val="24"/>
          <w:rtl/>
        </w:rPr>
        <w:t xml:space="preserve"> </w:t>
      </w:r>
    </w:p>
    <w:p w14:paraId="5639FF78" w14:textId="0B021753" w:rsidR="00E93621" w:rsidRPr="005A768E" w:rsidRDefault="00386DC6" w:rsidP="00CD0EAB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>חובה לחלק לשתי רשימות</w:t>
      </w:r>
      <w:r>
        <w:rPr>
          <w:rFonts w:hint="cs"/>
          <w:sz w:val="24"/>
          <w:szCs w:val="24"/>
          <w:rtl/>
        </w:rPr>
        <w:t xml:space="preserve">. </w:t>
      </w:r>
      <w:r w:rsidR="00E93621" w:rsidRPr="005A768E">
        <w:rPr>
          <w:rFonts w:hint="cs"/>
          <w:sz w:val="24"/>
          <w:szCs w:val="24"/>
          <w:rtl/>
        </w:rPr>
        <w:t>אין לפרט רשימה אחת עם פריטים המסומנים בכוכבית</w:t>
      </w:r>
      <w:r>
        <w:rPr>
          <w:rFonts w:hint="cs"/>
          <w:sz w:val="24"/>
          <w:szCs w:val="24"/>
          <w:rtl/>
        </w:rPr>
        <w:t>.</w:t>
      </w:r>
      <w:r w:rsidR="00E93621" w:rsidRPr="005A768E">
        <w:rPr>
          <w:rFonts w:hint="cs"/>
          <w:sz w:val="24"/>
          <w:szCs w:val="24"/>
          <w:rtl/>
        </w:rPr>
        <w:t xml:space="preserve"> </w:t>
      </w:r>
    </w:p>
    <w:p w14:paraId="0A0A8FBD" w14:textId="47A0AA3C" w:rsidR="00CD0EAB" w:rsidRDefault="00CD0EAB" w:rsidP="00CD0EAB">
      <w:pPr>
        <w:spacing w:after="0" w:line="360" w:lineRule="auto"/>
        <w:rPr>
          <w:sz w:val="24"/>
          <w:szCs w:val="24"/>
          <w:rtl/>
        </w:rPr>
      </w:pPr>
      <w:r w:rsidRPr="005A768E">
        <w:rPr>
          <w:rFonts w:hint="cs"/>
          <w:sz w:val="24"/>
          <w:szCs w:val="24"/>
          <w:rtl/>
        </w:rPr>
        <w:t xml:space="preserve">מספר המקורות ואופיים בהלימה לסוג הקורס ובאישור </w:t>
      </w:r>
      <w:r w:rsidR="00E93621" w:rsidRPr="005A768E">
        <w:rPr>
          <w:rFonts w:hint="cs"/>
          <w:sz w:val="24"/>
          <w:szCs w:val="24"/>
          <w:rtl/>
        </w:rPr>
        <w:t>ראש החוג/התוכנית</w:t>
      </w:r>
      <w:r w:rsidR="00386DC6">
        <w:rPr>
          <w:rFonts w:hint="cs"/>
          <w:sz w:val="24"/>
          <w:szCs w:val="24"/>
          <w:rtl/>
        </w:rPr>
        <w:t>.</w:t>
      </w:r>
    </w:p>
    <w:p w14:paraId="79AF8EB1" w14:textId="6F9B3047" w:rsidR="001A2775" w:rsidRPr="005A768E" w:rsidRDefault="001A2775" w:rsidP="00CD0EAB">
      <w:pPr>
        <w:spacing w:after="0"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יש להשתמש במקורות עדכניים ככל האפשר.</w:t>
      </w:r>
    </w:p>
    <w:p w14:paraId="523903C6" w14:textId="77777777" w:rsidR="009908A8" w:rsidRPr="005A768E" w:rsidRDefault="009908A8" w:rsidP="00CD0EAB">
      <w:pPr>
        <w:spacing w:after="0" w:line="360" w:lineRule="auto"/>
        <w:rPr>
          <w:sz w:val="24"/>
          <w:szCs w:val="24"/>
          <w:rtl/>
        </w:rPr>
      </w:pPr>
    </w:p>
    <w:sectPr w:rsidR="009908A8" w:rsidRPr="005A768E" w:rsidSect="001A2775">
      <w:headerReference w:type="default" r:id="rId7"/>
      <w:footerReference w:type="default" r:id="rId8"/>
      <w:pgSz w:w="11906" w:h="16838"/>
      <w:pgMar w:top="1440" w:right="1080" w:bottom="709" w:left="1080" w:header="708" w:footer="44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D9A45" w14:textId="77777777" w:rsidR="004010DD" w:rsidRDefault="004010DD" w:rsidP="00A33011">
      <w:pPr>
        <w:spacing w:after="0" w:line="240" w:lineRule="auto"/>
      </w:pPr>
      <w:r>
        <w:separator/>
      </w:r>
    </w:p>
  </w:endnote>
  <w:endnote w:type="continuationSeparator" w:id="0">
    <w:p w14:paraId="6B571A50" w14:textId="77777777" w:rsidR="004010DD" w:rsidRDefault="004010DD" w:rsidP="00A33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460312160"/>
      <w:docPartObj>
        <w:docPartGallery w:val="Page Numbers (Bottom of Page)"/>
        <w:docPartUnique/>
      </w:docPartObj>
    </w:sdtPr>
    <w:sdtEndPr>
      <w:rPr>
        <w:rFonts w:asciiTheme="minorBidi" w:hAnsiTheme="minorBidi"/>
      </w:rPr>
    </w:sdtEndPr>
    <w:sdtContent>
      <w:p w14:paraId="157518AE" w14:textId="77777777" w:rsidR="00457DDC" w:rsidRPr="00457DDC" w:rsidRDefault="00457DDC">
        <w:pPr>
          <w:pStyle w:val="a5"/>
          <w:jc w:val="center"/>
          <w:rPr>
            <w:rFonts w:asciiTheme="minorBidi" w:hAnsiTheme="minorBidi"/>
          </w:rPr>
        </w:pPr>
        <w:r w:rsidRPr="00457DDC">
          <w:rPr>
            <w:rFonts w:asciiTheme="minorBidi" w:hAnsiTheme="minorBidi"/>
          </w:rPr>
          <w:fldChar w:fldCharType="begin"/>
        </w:r>
        <w:r w:rsidRPr="00457DDC">
          <w:rPr>
            <w:rFonts w:asciiTheme="minorBidi" w:hAnsiTheme="minorBidi"/>
          </w:rPr>
          <w:instrText>PAGE   \* MERGEFORMAT</w:instrText>
        </w:r>
        <w:r w:rsidRPr="00457DDC">
          <w:rPr>
            <w:rFonts w:asciiTheme="minorBidi" w:hAnsiTheme="minorBidi"/>
          </w:rPr>
          <w:fldChar w:fldCharType="separate"/>
        </w:r>
        <w:r w:rsidR="00CF0BCD" w:rsidRPr="00CF0BCD">
          <w:rPr>
            <w:rFonts w:asciiTheme="minorBidi" w:hAnsiTheme="minorBidi"/>
            <w:noProof/>
            <w:rtl/>
            <w:lang w:val="he-IL"/>
          </w:rPr>
          <w:t>2</w:t>
        </w:r>
        <w:r w:rsidRPr="00457DDC">
          <w:rPr>
            <w:rFonts w:asciiTheme="minorBidi" w:hAnsiTheme="minorBidi"/>
          </w:rPr>
          <w:fldChar w:fldCharType="end"/>
        </w:r>
      </w:p>
    </w:sdtContent>
  </w:sdt>
  <w:p w14:paraId="48407FAA" w14:textId="77777777" w:rsidR="00457DDC" w:rsidRDefault="00457DD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12219" w14:textId="77777777" w:rsidR="004010DD" w:rsidRDefault="004010DD" w:rsidP="00A33011">
      <w:pPr>
        <w:spacing w:after="0" w:line="240" w:lineRule="auto"/>
      </w:pPr>
      <w:r>
        <w:separator/>
      </w:r>
    </w:p>
  </w:footnote>
  <w:footnote w:type="continuationSeparator" w:id="0">
    <w:p w14:paraId="2CEE5AC2" w14:textId="77777777" w:rsidR="004010DD" w:rsidRDefault="004010DD" w:rsidP="00A330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9E57D" w14:textId="21242A27" w:rsidR="00A33011" w:rsidRDefault="0052386D">
    <w:pPr>
      <w:pStyle w:val="a3"/>
      <w:rPr>
        <w:rtl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371CDDF" wp14:editId="22351343">
          <wp:simplePos x="0" y="0"/>
          <wp:positionH relativeFrom="column">
            <wp:posOffset>1914525</wp:posOffset>
          </wp:positionH>
          <wp:positionV relativeFrom="paragraph">
            <wp:posOffset>-430529</wp:posOffset>
          </wp:positionV>
          <wp:extent cx="2543175" cy="890062"/>
          <wp:effectExtent l="0" t="0" r="0" b="5715"/>
          <wp:wrapNone/>
          <wp:docPr id="2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9155" cy="895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A7C31"/>
    <w:multiLevelType w:val="hybridMultilevel"/>
    <w:tmpl w:val="F3FA5EBA"/>
    <w:lvl w:ilvl="0" w:tplc="24BC9D0A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84B48"/>
    <w:multiLevelType w:val="hybridMultilevel"/>
    <w:tmpl w:val="49A22000"/>
    <w:lvl w:ilvl="0" w:tplc="E1FE83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C81154"/>
    <w:multiLevelType w:val="hybridMultilevel"/>
    <w:tmpl w:val="D1ECDB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4B47F1E"/>
    <w:multiLevelType w:val="hybridMultilevel"/>
    <w:tmpl w:val="BFE66628"/>
    <w:lvl w:ilvl="0" w:tplc="6E74F8C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1494288">
    <w:abstractNumId w:val="0"/>
  </w:num>
  <w:num w:numId="2" w16cid:durableId="867370361">
    <w:abstractNumId w:val="2"/>
  </w:num>
  <w:num w:numId="3" w16cid:durableId="1423912820">
    <w:abstractNumId w:val="1"/>
  </w:num>
  <w:num w:numId="4" w16cid:durableId="1157585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zMyMrY0NzYzNzVQ0lEKTi0uzszPAykwrAUAo8Z+JCwAAAA="/>
  </w:docVars>
  <w:rsids>
    <w:rsidRoot w:val="006D3D1F"/>
    <w:rsid w:val="00022CCA"/>
    <w:rsid w:val="000546FC"/>
    <w:rsid w:val="00091295"/>
    <w:rsid w:val="000A27B4"/>
    <w:rsid w:val="000D013F"/>
    <w:rsid w:val="001841DB"/>
    <w:rsid w:val="001A2775"/>
    <w:rsid w:val="001A5662"/>
    <w:rsid w:val="00221746"/>
    <w:rsid w:val="00275D58"/>
    <w:rsid w:val="002A737D"/>
    <w:rsid w:val="002B4BC7"/>
    <w:rsid w:val="00336503"/>
    <w:rsid w:val="00386DC6"/>
    <w:rsid w:val="004010DD"/>
    <w:rsid w:val="00406D46"/>
    <w:rsid w:val="00432F17"/>
    <w:rsid w:val="004513A5"/>
    <w:rsid w:val="00457DDC"/>
    <w:rsid w:val="00464CF0"/>
    <w:rsid w:val="005160A2"/>
    <w:rsid w:val="0052386D"/>
    <w:rsid w:val="00533340"/>
    <w:rsid w:val="00544931"/>
    <w:rsid w:val="00594A19"/>
    <w:rsid w:val="00594C9E"/>
    <w:rsid w:val="005A768E"/>
    <w:rsid w:val="005D30C5"/>
    <w:rsid w:val="00661A49"/>
    <w:rsid w:val="006D3D1F"/>
    <w:rsid w:val="006E62A9"/>
    <w:rsid w:val="00707497"/>
    <w:rsid w:val="007B0936"/>
    <w:rsid w:val="007D6087"/>
    <w:rsid w:val="008C7D8D"/>
    <w:rsid w:val="008D0FCA"/>
    <w:rsid w:val="0092440B"/>
    <w:rsid w:val="009908A8"/>
    <w:rsid w:val="00A16291"/>
    <w:rsid w:val="00A33011"/>
    <w:rsid w:val="00AF4AE5"/>
    <w:rsid w:val="00C20E88"/>
    <w:rsid w:val="00C9628A"/>
    <w:rsid w:val="00CC7A20"/>
    <w:rsid w:val="00CD0EAB"/>
    <w:rsid w:val="00CD79B1"/>
    <w:rsid w:val="00CF0BCD"/>
    <w:rsid w:val="00CF3177"/>
    <w:rsid w:val="00DF2E23"/>
    <w:rsid w:val="00E36948"/>
    <w:rsid w:val="00E658CE"/>
    <w:rsid w:val="00E93621"/>
    <w:rsid w:val="00EC5AD3"/>
    <w:rsid w:val="00F447F2"/>
    <w:rsid w:val="00F6795F"/>
    <w:rsid w:val="00F84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6B1414"/>
  <w15:chartTrackingRefBased/>
  <w15:docId w15:val="{7F1E343C-6AA7-4AE9-B6C0-5FDA7751E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301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A33011"/>
  </w:style>
  <w:style w:type="paragraph" w:styleId="a5">
    <w:name w:val="footer"/>
    <w:basedOn w:val="a"/>
    <w:link w:val="a6"/>
    <w:uiPriority w:val="99"/>
    <w:unhideWhenUsed/>
    <w:rsid w:val="00A3301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A33011"/>
  </w:style>
  <w:style w:type="character" w:styleId="a7">
    <w:name w:val="annotation reference"/>
    <w:basedOn w:val="a0"/>
    <w:uiPriority w:val="99"/>
    <w:semiHidden/>
    <w:unhideWhenUsed/>
    <w:rsid w:val="000A27B4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0A27B4"/>
    <w:pPr>
      <w:spacing w:line="240" w:lineRule="auto"/>
    </w:pPr>
    <w:rPr>
      <w:sz w:val="20"/>
      <w:szCs w:val="20"/>
    </w:rPr>
  </w:style>
  <w:style w:type="character" w:customStyle="1" w:styleId="a9">
    <w:name w:val="טקסט הערה תו"/>
    <w:basedOn w:val="a0"/>
    <w:link w:val="a8"/>
    <w:uiPriority w:val="99"/>
    <w:semiHidden/>
    <w:rsid w:val="000A27B4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0A27B4"/>
    <w:rPr>
      <w:b/>
      <w:bCs/>
    </w:rPr>
  </w:style>
  <w:style w:type="character" w:customStyle="1" w:styleId="ab">
    <w:name w:val="נושא הערה תו"/>
    <w:basedOn w:val="a9"/>
    <w:link w:val="aa"/>
    <w:uiPriority w:val="99"/>
    <w:semiHidden/>
    <w:rsid w:val="000A27B4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0A27B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d">
    <w:name w:val="טקסט בלונים תו"/>
    <w:basedOn w:val="a0"/>
    <w:link w:val="ac"/>
    <w:uiPriority w:val="99"/>
    <w:semiHidden/>
    <w:rsid w:val="000A27B4"/>
    <w:rPr>
      <w:rFonts w:ascii="Tahoma" w:hAnsi="Tahoma" w:cs="Tahoma"/>
      <w:sz w:val="18"/>
      <w:szCs w:val="18"/>
    </w:rPr>
  </w:style>
  <w:style w:type="table" w:styleId="ae">
    <w:name w:val="Table Grid"/>
    <w:basedOn w:val="a1"/>
    <w:uiPriority w:val="39"/>
    <w:rsid w:val="00432F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CD0EAB"/>
    <w:rPr>
      <w:color w:val="0563C1" w:themeColor="hyperlink"/>
      <w:u w:val="single"/>
    </w:rPr>
  </w:style>
  <w:style w:type="character" w:customStyle="1" w:styleId="1">
    <w:name w:val="אזכור לא מזוהה1"/>
    <w:basedOn w:val="a0"/>
    <w:uiPriority w:val="99"/>
    <w:semiHidden/>
    <w:unhideWhenUsed/>
    <w:rsid w:val="00CD0EAB"/>
    <w:rPr>
      <w:color w:val="808080"/>
      <w:shd w:val="clear" w:color="auto" w:fill="E6E6E6"/>
    </w:rPr>
  </w:style>
  <w:style w:type="paragraph" w:styleId="af">
    <w:name w:val="List Paragraph"/>
    <w:basedOn w:val="a"/>
    <w:uiPriority w:val="34"/>
    <w:qFormat/>
    <w:rsid w:val="00EC5A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30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8D3DD.C307A18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78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ירה דניאל</dc:creator>
  <cp:keywords/>
  <dc:description/>
  <cp:lastModifiedBy>שירה דניאל</cp:lastModifiedBy>
  <cp:revision>6</cp:revision>
  <dcterms:created xsi:type="dcterms:W3CDTF">2022-05-30T09:05:00Z</dcterms:created>
  <dcterms:modified xsi:type="dcterms:W3CDTF">2022-10-23T10:19:00Z</dcterms:modified>
</cp:coreProperties>
</file>